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88946C" w14:textId="1CD0ECC3" w:rsidR="00F954DC" w:rsidRPr="00596E3A" w:rsidRDefault="00F954DC">
      <w:pPr>
        <w:rPr>
          <w:rFonts w:ascii="Times New Roman" w:hAnsi="Times New Roman" w:cs="Times New Roman"/>
          <w:sz w:val="24"/>
          <w:szCs w:val="24"/>
        </w:rPr>
      </w:pPr>
      <w:r w:rsidRPr="00596E3A">
        <w:rPr>
          <w:rFonts w:ascii="Times New Roman" w:hAnsi="Times New Roman" w:cs="Times New Roman"/>
          <w:sz w:val="24"/>
          <w:szCs w:val="24"/>
        </w:rPr>
        <w:t>BIHRT.page.nova.mz</w:t>
      </w:r>
    </w:p>
    <w:p w14:paraId="6BC5C193" w14:textId="33335FC9" w:rsidR="00C03A49" w:rsidRPr="00596E3A" w:rsidRDefault="00C03A49" w:rsidP="00C03A49">
      <w:pPr>
        <w:pStyle w:val="NormalWeb"/>
        <w:spacing w:before="0" w:beforeAutospacing="0" w:after="0" w:afterAutospacing="0"/>
      </w:pPr>
      <w:r w:rsidRPr="00596E3A">
        <w:t>Keyword: H</w:t>
      </w:r>
      <w:r w:rsidR="00B45432" w:rsidRPr="00596E3A">
        <w:t>ormone replacement therapy</w:t>
      </w:r>
    </w:p>
    <w:p w14:paraId="668EDA95" w14:textId="116473D4" w:rsidR="00C03A49" w:rsidRPr="00596E3A" w:rsidRDefault="00C03A49" w:rsidP="00C03A49">
      <w:pPr>
        <w:pStyle w:val="NormalWeb"/>
        <w:spacing w:before="0" w:beforeAutospacing="0" w:after="0" w:afterAutospacing="0"/>
      </w:pPr>
    </w:p>
    <w:p w14:paraId="55BC3C7E" w14:textId="5733A57E" w:rsidR="00C03A49" w:rsidRPr="00596E3A" w:rsidRDefault="00C03A49" w:rsidP="00C03A49">
      <w:pPr>
        <w:pStyle w:val="NormalWeb"/>
        <w:spacing w:before="0" w:beforeAutospacing="0" w:after="0" w:afterAutospacing="0"/>
      </w:pPr>
      <w:r w:rsidRPr="00596E3A">
        <w:t>/hormone-replacement-therapy</w:t>
      </w:r>
    </w:p>
    <w:p w14:paraId="1CA0171F" w14:textId="77777777" w:rsidR="00C03A49" w:rsidRPr="00596E3A" w:rsidRDefault="00C03A49" w:rsidP="00C03A49">
      <w:pPr>
        <w:pStyle w:val="NormalWeb"/>
        <w:spacing w:before="0" w:beforeAutospacing="0" w:after="0" w:afterAutospacing="0"/>
      </w:pPr>
    </w:p>
    <w:p w14:paraId="0E461006" w14:textId="064EEA8F" w:rsidR="00C03A49" w:rsidRPr="00596E3A" w:rsidRDefault="00C03A49" w:rsidP="00C03A49">
      <w:pPr>
        <w:pStyle w:val="NormalWeb"/>
        <w:spacing w:before="0" w:beforeAutospacing="0" w:after="0" w:afterAutospacing="0"/>
      </w:pPr>
      <w:r w:rsidRPr="00596E3A">
        <w:t>Meta description</w:t>
      </w:r>
      <w:r w:rsidR="00B45432" w:rsidRPr="00596E3A">
        <w:t xml:space="preserve">: </w:t>
      </w:r>
      <w:r w:rsidRPr="00596E3A">
        <w:t>Hormone Replacement Therapy</w:t>
      </w:r>
      <w:r w:rsidR="00B45432" w:rsidRPr="00596E3A">
        <w:t xml:space="preserve"> (HRT</w:t>
      </w:r>
      <w:r w:rsidRPr="00596E3A">
        <w:t xml:space="preserve">) </w:t>
      </w:r>
      <w:r w:rsidR="00B45432" w:rsidRPr="00596E3A">
        <w:t>with</w:t>
      </w:r>
      <w:r w:rsidRPr="00596E3A">
        <w:t xml:space="preserve"> Bio-Identical Hormone Pellets</w:t>
      </w:r>
      <w:r w:rsidRPr="00596E3A">
        <w:t>. Improve</w:t>
      </w:r>
      <w:r w:rsidR="00B45432" w:rsidRPr="00596E3A">
        <w:t>s</w:t>
      </w:r>
      <w:r w:rsidRPr="00596E3A">
        <w:t xml:space="preserve"> symptoms of </w:t>
      </w:r>
      <w:r w:rsidRPr="00596E3A">
        <w:t>Low Testosterone (</w:t>
      </w:r>
      <w:r w:rsidR="00F22EC6">
        <w:t>L</w:t>
      </w:r>
      <w:r w:rsidRPr="00596E3A">
        <w:t>ow T</w:t>
      </w:r>
      <w:r w:rsidRPr="00596E3A">
        <w:t>,</w:t>
      </w:r>
      <w:r w:rsidRPr="00596E3A">
        <w:t>)</w:t>
      </w:r>
      <w:r w:rsidRPr="00596E3A">
        <w:t xml:space="preserve"> menopause or other </w:t>
      </w:r>
      <w:r w:rsidR="00B45432" w:rsidRPr="00596E3A">
        <w:t>hormonal</w:t>
      </w:r>
      <w:r w:rsidRPr="00596E3A">
        <w:t xml:space="preserve"> imbalance</w:t>
      </w:r>
      <w:r w:rsidR="00B45432" w:rsidRPr="00596E3A">
        <w:t>s</w:t>
      </w:r>
    </w:p>
    <w:p w14:paraId="539378B6" w14:textId="77777777" w:rsidR="00C03A49" w:rsidRPr="00596E3A" w:rsidRDefault="00C03A49" w:rsidP="00C03A49">
      <w:pPr>
        <w:pStyle w:val="NormalWeb"/>
        <w:spacing w:before="0" w:beforeAutospacing="0" w:after="0" w:afterAutospacing="0"/>
      </w:pPr>
    </w:p>
    <w:p w14:paraId="5B8AB27C" w14:textId="4D13D168" w:rsidR="00C03A49" w:rsidRPr="00596E3A" w:rsidRDefault="00945CCC" w:rsidP="00C03A49">
      <w:pPr>
        <w:pStyle w:val="NormalWeb"/>
        <w:spacing w:before="0" w:beforeAutospacing="0" w:after="0" w:afterAutospacing="0"/>
      </w:pPr>
      <w:r w:rsidRPr="00596E3A">
        <w:t>BIO-IDENTICAL HORMONE REPLACEMENT THERAPY IN [LOCATION]</w:t>
      </w:r>
    </w:p>
    <w:p w14:paraId="42862B75" w14:textId="77777777" w:rsidR="00AC7262" w:rsidRPr="00596E3A" w:rsidRDefault="00AC7262" w:rsidP="00C03A49">
      <w:pPr>
        <w:pStyle w:val="NormalWeb"/>
        <w:spacing w:before="0" w:beforeAutospacing="0" w:after="0" w:afterAutospacing="0"/>
        <w:jc w:val="center"/>
      </w:pPr>
    </w:p>
    <w:p w14:paraId="1AD8BD27" w14:textId="65C901A8" w:rsidR="00945CCC" w:rsidRPr="00596E3A" w:rsidRDefault="00C03A49" w:rsidP="00C03A49">
      <w:pPr>
        <w:pStyle w:val="NormalWeb"/>
        <w:spacing w:before="0" w:beforeAutospacing="0" w:after="0" w:afterAutospacing="0"/>
      </w:pPr>
      <w:r w:rsidRPr="00596E3A">
        <w:t xml:space="preserve">Hormone replacement therapy (HRT) </w:t>
      </w:r>
      <w:r w:rsidR="00945CCC" w:rsidRPr="00596E3A">
        <w:t xml:space="preserve">using bio-identical hormones </w:t>
      </w:r>
      <w:r w:rsidR="00AC7262" w:rsidRPr="00596E3A">
        <w:t>is a safe</w:t>
      </w:r>
      <w:r w:rsidR="0028251C" w:rsidRPr="00596E3A">
        <w:t xml:space="preserve">, </w:t>
      </w:r>
      <w:r w:rsidR="00AC7262" w:rsidRPr="00596E3A">
        <w:t>effective</w:t>
      </w:r>
      <w:r w:rsidR="0028251C" w:rsidRPr="00596E3A">
        <w:t>, and natural solution for improving</w:t>
      </w:r>
      <w:r w:rsidR="00AC7262" w:rsidRPr="00596E3A">
        <w:t xml:space="preserve"> the symptoms of hormonal imbalance. </w:t>
      </w:r>
      <w:r w:rsidR="00945CCC" w:rsidRPr="00596E3A">
        <w:t xml:space="preserve">Men suffering from low testosterone (low T) commonly use HRT to restore their vitality. Women suffering </w:t>
      </w:r>
      <w:r w:rsidR="003057E5" w:rsidRPr="00596E3A">
        <w:t>from hormonal imbalance utilize hormone therapy to improve the symptoms of menopause or perimenopause.</w:t>
      </w:r>
    </w:p>
    <w:p w14:paraId="4C75CCE6" w14:textId="0C55743A" w:rsidR="00945CCC" w:rsidRPr="00596E3A" w:rsidRDefault="00945CCC" w:rsidP="00C03A49">
      <w:pPr>
        <w:pStyle w:val="NormalWeb"/>
        <w:spacing w:before="0" w:beforeAutospacing="0" w:after="0" w:afterAutospacing="0"/>
      </w:pPr>
    </w:p>
    <w:p w14:paraId="455888B2" w14:textId="4C201220" w:rsidR="00945CCC" w:rsidRPr="00596E3A" w:rsidRDefault="00945CCC" w:rsidP="00C03A49">
      <w:pPr>
        <w:pStyle w:val="NormalWeb"/>
        <w:spacing w:before="0" w:beforeAutospacing="0" w:after="0" w:afterAutospacing="0"/>
      </w:pPr>
      <w:r w:rsidRPr="00596E3A">
        <w:t xml:space="preserve">BENEFITS OF </w:t>
      </w:r>
      <w:r w:rsidR="003057E5" w:rsidRPr="00596E3A">
        <w:t>B</w:t>
      </w:r>
      <w:r w:rsidRPr="00596E3A">
        <w:t>HRT</w:t>
      </w:r>
      <w:r w:rsidR="003057E5" w:rsidRPr="00596E3A">
        <w:t xml:space="preserve"> </w:t>
      </w:r>
    </w:p>
    <w:p w14:paraId="24C9CE7B" w14:textId="6D031335" w:rsidR="00C10B0F" w:rsidRPr="00596E3A" w:rsidRDefault="00C10B0F" w:rsidP="00C03A49">
      <w:pPr>
        <w:pStyle w:val="NormalWeb"/>
        <w:spacing w:before="0" w:beforeAutospacing="0" w:after="0" w:afterAutospacing="0"/>
      </w:pPr>
    </w:p>
    <w:p w14:paraId="2A04BFE2" w14:textId="4BD5CD26" w:rsidR="00C10B0F" w:rsidRPr="00596E3A" w:rsidRDefault="00C10B0F" w:rsidP="002309CC">
      <w:pPr>
        <w:pStyle w:val="NormalWeb"/>
        <w:numPr>
          <w:ilvl w:val="0"/>
          <w:numId w:val="11"/>
        </w:numPr>
        <w:spacing w:before="0" w:beforeAutospacing="0" w:after="0" w:afterAutospacing="0"/>
      </w:pPr>
      <w:r w:rsidRPr="00596E3A">
        <w:t>Natural hormone therapy</w:t>
      </w:r>
    </w:p>
    <w:p w14:paraId="0A80FFAC" w14:textId="7D3FEA8E" w:rsidR="003057E5" w:rsidRPr="00596E3A" w:rsidRDefault="003057E5" w:rsidP="002309CC">
      <w:pPr>
        <w:pStyle w:val="NormalWeb"/>
        <w:numPr>
          <w:ilvl w:val="0"/>
          <w:numId w:val="11"/>
        </w:numPr>
        <w:spacing w:before="0" w:beforeAutospacing="0" w:after="0" w:afterAutospacing="0"/>
      </w:pPr>
      <w:r w:rsidRPr="00596E3A">
        <w:t>Chemically identical hormones</w:t>
      </w:r>
    </w:p>
    <w:p w14:paraId="2A4D59CE" w14:textId="77777777" w:rsidR="00D60D8B" w:rsidRPr="00596E3A" w:rsidRDefault="00D60D8B" w:rsidP="00D60D8B">
      <w:pPr>
        <w:pStyle w:val="NormalWeb"/>
        <w:numPr>
          <w:ilvl w:val="0"/>
          <w:numId w:val="11"/>
        </w:numPr>
        <w:spacing w:before="0" w:beforeAutospacing="0" w:after="0" w:afterAutospacing="0"/>
      </w:pPr>
      <w:r w:rsidRPr="00596E3A">
        <w:t>Popular anti-aging therapy</w:t>
      </w:r>
    </w:p>
    <w:p w14:paraId="1CD2A067" w14:textId="64EFC9A1" w:rsidR="00C10B0F" w:rsidRPr="00596E3A" w:rsidRDefault="00C10B0F" w:rsidP="002309CC">
      <w:pPr>
        <w:pStyle w:val="NormalWeb"/>
        <w:numPr>
          <w:ilvl w:val="0"/>
          <w:numId w:val="11"/>
        </w:numPr>
        <w:spacing w:before="0" w:beforeAutospacing="0" w:after="0" w:afterAutospacing="0"/>
      </w:pPr>
      <w:r w:rsidRPr="00596E3A">
        <w:t>Advanced pellet delivery system</w:t>
      </w:r>
    </w:p>
    <w:p w14:paraId="24707040" w14:textId="55C76B42" w:rsidR="00945CCC" w:rsidRPr="00596E3A" w:rsidRDefault="003057E5" w:rsidP="002309CC">
      <w:pPr>
        <w:pStyle w:val="NormalWeb"/>
        <w:numPr>
          <w:ilvl w:val="0"/>
          <w:numId w:val="11"/>
        </w:numPr>
        <w:spacing w:before="0" w:beforeAutospacing="0" w:after="0" w:afterAutospacing="0"/>
      </w:pPr>
      <w:r w:rsidRPr="00596E3A">
        <w:t>Long</w:t>
      </w:r>
      <w:r w:rsidR="00F22EC6">
        <w:t>-</w:t>
      </w:r>
      <w:r w:rsidRPr="00596E3A">
        <w:t>lasting results (3 to 5 months)</w:t>
      </w:r>
    </w:p>
    <w:p w14:paraId="3D39A7A0" w14:textId="4099F796" w:rsidR="003057E5" w:rsidRPr="00596E3A" w:rsidRDefault="003057E5" w:rsidP="002309CC">
      <w:pPr>
        <w:pStyle w:val="NormalWeb"/>
        <w:numPr>
          <w:ilvl w:val="0"/>
          <w:numId w:val="11"/>
        </w:numPr>
        <w:spacing w:before="0" w:beforeAutospacing="0" w:after="0" w:afterAutospacing="0"/>
      </w:pPr>
      <w:r w:rsidRPr="00596E3A">
        <w:t xml:space="preserve">Improves the symptoms of </w:t>
      </w:r>
      <w:r w:rsidR="00F22EC6" w:rsidRPr="00596E3A">
        <w:t>andropause</w:t>
      </w:r>
      <w:r w:rsidRPr="00596E3A">
        <w:t xml:space="preserve"> (low T)</w:t>
      </w:r>
    </w:p>
    <w:p w14:paraId="78EC061F" w14:textId="3BB67073" w:rsidR="003057E5" w:rsidRPr="00596E3A" w:rsidRDefault="003057E5" w:rsidP="002309CC">
      <w:pPr>
        <w:pStyle w:val="NormalWeb"/>
        <w:numPr>
          <w:ilvl w:val="0"/>
          <w:numId w:val="11"/>
        </w:numPr>
        <w:spacing w:before="0" w:beforeAutospacing="0" w:after="0" w:afterAutospacing="0"/>
      </w:pPr>
      <w:r w:rsidRPr="00596E3A">
        <w:t>Improves the symptoms of menopause</w:t>
      </w:r>
    </w:p>
    <w:p w14:paraId="6104B222" w14:textId="0A7F10AC" w:rsidR="003057E5" w:rsidRPr="00596E3A" w:rsidRDefault="003057E5" w:rsidP="002309CC">
      <w:pPr>
        <w:pStyle w:val="NormalWeb"/>
        <w:numPr>
          <w:ilvl w:val="0"/>
          <w:numId w:val="11"/>
        </w:numPr>
        <w:spacing w:before="0" w:beforeAutospacing="0" w:after="0" w:afterAutospacing="0"/>
      </w:pPr>
      <w:r w:rsidRPr="00596E3A">
        <w:t>FDA approved</w:t>
      </w:r>
    </w:p>
    <w:p w14:paraId="47AF5D4B" w14:textId="55E56249" w:rsidR="003057E5" w:rsidRPr="00596E3A" w:rsidRDefault="003057E5" w:rsidP="002309CC">
      <w:pPr>
        <w:pStyle w:val="NormalWeb"/>
        <w:numPr>
          <w:ilvl w:val="0"/>
          <w:numId w:val="11"/>
        </w:numPr>
        <w:spacing w:before="0" w:beforeAutospacing="0" w:after="0" w:afterAutospacing="0"/>
      </w:pPr>
      <w:r w:rsidRPr="00596E3A">
        <w:t>Scientifically proven safe and effective</w:t>
      </w:r>
    </w:p>
    <w:p w14:paraId="5BF878D0" w14:textId="4C73EE9A" w:rsidR="003057E5" w:rsidRPr="00596E3A" w:rsidRDefault="003057E5" w:rsidP="002309CC">
      <w:pPr>
        <w:pStyle w:val="NormalWeb"/>
        <w:numPr>
          <w:ilvl w:val="0"/>
          <w:numId w:val="11"/>
        </w:numPr>
        <w:spacing w:before="0" w:beforeAutospacing="0" w:after="0" w:afterAutospacing="0"/>
      </w:pPr>
      <w:r w:rsidRPr="00596E3A">
        <w:t>Fast, convenient, pain-free procedures</w:t>
      </w:r>
    </w:p>
    <w:p w14:paraId="3D665743" w14:textId="05FE67F7" w:rsidR="003057E5" w:rsidRPr="00596E3A" w:rsidRDefault="003057E5" w:rsidP="002309CC">
      <w:pPr>
        <w:pStyle w:val="NormalWeb"/>
        <w:numPr>
          <w:ilvl w:val="0"/>
          <w:numId w:val="11"/>
        </w:numPr>
        <w:spacing w:before="0" w:beforeAutospacing="0" w:after="0" w:afterAutospacing="0"/>
      </w:pPr>
      <w:r w:rsidRPr="00596E3A">
        <w:t xml:space="preserve">Decreases the risk of </w:t>
      </w:r>
      <w:r w:rsidR="00F22EC6">
        <w:t>specific</w:t>
      </w:r>
      <w:r w:rsidRPr="00596E3A">
        <w:t xml:space="preserve"> disease/illness</w:t>
      </w:r>
    </w:p>
    <w:p w14:paraId="31CF35DE" w14:textId="755251B3" w:rsidR="003057E5" w:rsidRPr="00596E3A" w:rsidRDefault="003057E5" w:rsidP="00C03A49">
      <w:pPr>
        <w:pStyle w:val="NormalWeb"/>
        <w:spacing w:before="0" w:beforeAutospacing="0" w:after="0" w:afterAutospacing="0"/>
      </w:pPr>
    </w:p>
    <w:p w14:paraId="721527E0" w14:textId="3ACB039F" w:rsidR="003057E5" w:rsidRPr="00596E3A" w:rsidRDefault="003057E5" w:rsidP="00C03A49">
      <w:pPr>
        <w:pStyle w:val="NormalWeb"/>
        <w:spacing w:before="0" w:beforeAutospacing="0" w:after="0" w:afterAutospacing="0"/>
      </w:pPr>
      <w:r w:rsidRPr="00596E3A">
        <w:t>IS HORMONE REPLACEMENT THERAPY RIGHT FOR ME?</w:t>
      </w:r>
    </w:p>
    <w:p w14:paraId="1956BE3C" w14:textId="2FCCC49C" w:rsidR="003057E5" w:rsidRPr="00596E3A" w:rsidRDefault="003057E5" w:rsidP="00C03A49">
      <w:pPr>
        <w:pStyle w:val="NormalWeb"/>
        <w:spacing w:before="0" w:beforeAutospacing="0" w:after="0" w:afterAutospacing="0"/>
      </w:pPr>
    </w:p>
    <w:p w14:paraId="5D9F7314" w14:textId="0BE731DF" w:rsidR="003057E5" w:rsidRPr="00596E3A" w:rsidRDefault="003057E5" w:rsidP="00C03A49">
      <w:pPr>
        <w:pStyle w:val="NormalWeb"/>
        <w:spacing w:before="0" w:beforeAutospacing="0" w:after="0" w:afterAutospacing="0"/>
      </w:pPr>
      <w:r w:rsidRPr="00596E3A">
        <w:t>Hormone depletion is a natural</w:t>
      </w:r>
      <w:r w:rsidR="00F22EC6">
        <w:t>ly</w:t>
      </w:r>
      <w:r w:rsidRPr="00596E3A">
        <w:t xml:space="preserve"> occurring consequence of aging. As such, </w:t>
      </w:r>
      <w:r w:rsidR="00F22EC6" w:rsidRPr="00596E3A">
        <w:t>many</w:t>
      </w:r>
      <w:r w:rsidRPr="00596E3A">
        <w:t xml:space="preserve"> women and men over the age of 35 suffer from some level of hormonal imbalance. A helpful way to determine if hormone therapy can alleviate your symptoms of aging and help you feel like a younger version of yourself is by taking the quiz below.</w:t>
      </w:r>
    </w:p>
    <w:p w14:paraId="1AB46195" w14:textId="45867F7A" w:rsidR="003057E5" w:rsidRPr="00596E3A" w:rsidRDefault="003057E5" w:rsidP="00C03A49">
      <w:pPr>
        <w:pStyle w:val="NormalWeb"/>
        <w:spacing w:before="0" w:beforeAutospacing="0" w:after="0" w:afterAutospacing="0"/>
      </w:pPr>
    </w:p>
    <w:p w14:paraId="53D551F9" w14:textId="22F18A2E" w:rsidR="00D60D8B" w:rsidRPr="00596E3A" w:rsidRDefault="00D60D8B" w:rsidP="00C03A49">
      <w:pPr>
        <w:pStyle w:val="NormalWeb"/>
        <w:spacing w:before="0" w:beforeAutospacing="0" w:after="0" w:afterAutospacing="0"/>
      </w:pPr>
      <w:r w:rsidRPr="00596E3A">
        <w:rPr>
          <w:highlight w:val="yellow"/>
        </w:rPr>
        <w:t xml:space="preserve">*INSERT </w:t>
      </w:r>
      <w:r w:rsidR="00F22EC6" w:rsidRPr="00596E3A">
        <w:rPr>
          <w:highlight w:val="yellow"/>
        </w:rPr>
        <w:t>QUESTIONNAIRE</w:t>
      </w:r>
      <w:r w:rsidRPr="00596E3A">
        <w:rPr>
          <w:highlight w:val="yellow"/>
        </w:rPr>
        <w:t>*</w:t>
      </w:r>
    </w:p>
    <w:p w14:paraId="5275D851" w14:textId="77777777" w:rsidR="003057E5" w:rsidRPr="00596E3A" w:rsidRDefault="003057E5" w:rsidP="00C03A49">
      <w:pPr>
        <w:pStyle w:val="NormalWeb"/>
        <w:spacing w:before="0" w:beforeAutospacing="0" w:after="0" w:afterAutospacing="0"/>
      </w:pPr>
    </w:p>
    <w:p w14:paraId="751DAAB9" w14:textId="4E296C8F" w:rsidR="00945CCC" w:rsidRPr="00596E3A" w:rsidRDefault="00945CCC" w:rsidP="00C03A49">
      <w:pPr>
        <w:pStyle w:val="NormalWeb"/>
        <w:spacing w:before="0" w:beforeAutospacing="0" w:after="0" w:afterAutospacing="0"/>
      </w:pPr>
      <w:r w:rsidRPr="00596E3A">
        <w:t>HORMONE REPLACEMENT THERAPY FOR MEN</w:t>
      </w:r>
    </w:p>
    <w:p w14:paraId="26368510" w14:textId="149B8BDC" w:rsidR="0060622E" w:rsidRPr="00596E3A" w:rsidRDefault="0060622E" w:rsidP="00C03A49">
      <w:pPr>
        <w:pStyle w:val="NormalWeb"/>
        <w:spacing w:before="0" w:beforeAutospacing="0" w:after="0" w:afterAutospacing="0"/>
      </w:pPr>
    </w:p>
    <w:p w14:paraId="53C274B6" w14:textId="2EBAECDD" w:rsidR="00B2573D" w:rsidRPr="00596E3A" w:rsidRDefault="0060622E" w:rsidP="00D60D8B">
      <w:pPr>
        <w:pStyle w:val="NormalWeb"/>
        <w:spacing w:before="0" w:beforeAutospacing="0" w:after="0" w:afterAutospacing="0"/>
      </w:pPr>
      <w:r w:rsidRPr="00596E3A">
        <w:t>Testosterone levels in men decrease with age</w:t>
      </w:r>
      <w:r w:rsidR="00132ED7" w:rsidRPr="00596E3A">
        <w:t>, beginning in the 30s</w:t>
      </w:r>
      <w:r w:rsidRPr="00596E3A">
        <w:t xml:space="preserve">. </w:t>
      </w:r>
      <w:r w:rsidR="00D60D8B" w:rsidRPr="00596E3A">
        <w:t xml:space="preserve">This is known as andropause and is characterized by the depletion of testosterone. </w:t>
      </w:r>
      <w:r w:rsidRPr="00596E3A">
        <w:t xml:space="preserve">Low </w:t>
      </w:r>
      <w:r w:rsidR="00132ED7" w:rsidRPr="00596E3A">
        <w:t xml:space="preserve">Testosterone (Low </w:t>
      </w:r>
      <w:r w:rsidRPr="00596E3A">
        <w:t>T</w:t>
      </w:r>
      <w:r w:rsidR="00132ED7" w:rsidRPr="00596E3A">
        <w:t>)</w:t>
      </w:r>
      <w:r w:rsidRPr="00596E3A">
        <w:t xml:space="preserve"> impair</w:t>
      </w:r>
      <w:r w:rsidR="00132ED7" w:rsidRPr="00596E3A">
        <w:t>s</w:t>
      </w:r>
      <w:r w:rsidRPr="00596E3A">
        <w:t xml:space="preserve"> the way a man looks, feels, and performs. </w:t>
      </w:r>
      <w:r w:rsidR="00132ED7" w:rsidRPr="00596E3A">
        <w:t xml:space="preserve">Symptoms of low T in </w:t>
      </w:r>
      <w:r w:rsidR="00D60D8B" w:rsidRPr="00596E3A">
        <w:t xml:space="preserve">men </w:t>
      </w:r>
      <w:r w:rsidR="00F22EC6" w:rsidRPr="00596E3A">
        <w:t>include</w:t>
      </w:r>
      <w:r w:rsidR="00D60D8B" w:rsidRPr="00596E3A">
        <w:t xml:space="preserve"> hair loss, loss of muscle </w:t>
      </w:r>
      <w:r w:rsidR="00D60D8B" w:rsidRPr="00596E3A">
        <w:lastRenderedPageBreak/>
        <w:t>mass, impaired sexual function, impaired work performance, impaired cognitive ability, poor sleep, poor mood or depression, increased risk of disease, and a higher mortality rate.</w:t>
      </w:r>
    </w:p>
    <w:p w14:paraId="595F6B48" w14:textId="77777777" w:rsidR="0060622E" w:rsidRPr="00596E3A" w:rsidRDefault="0060622E" w:rsidP="00656AA0">
      <w:pPr>
        <w:pStyle w:val="NormalWeb"/>
        <w:spacing w:before="0" w:beforeAutospacing="0" w:after="0" w:afterAutospacing="0"/>
        <w:ind w:left="720"/>
      </w:pPr>
    </w:p>
    <w:p w14:paraId="72B2C06B" w14:textId="1648CD38" w:rsidR="0060622E" w:rsidRPr="00596E3A" w:rsidRDefault="0060622E" w:rsidP="0060622E">
      <w:pPr>
        <w:pStyle w:val="NormalWeb"/>
        <w:spacing w:before="0" w:beforeAutospacing="0" w:after="0" w:afterAutospacing="0"/>
      </w:pPr>
      <w:r w:rsidRPr="00596E3A">
        <w:t xml:space="preserve">HRT using bio-identical hormone pellets from BioTE offer customized levels of bio-identical testosterone, and other hormones, to bring a man back into balance. </w:t>
      </w:r>
    </w:p>
    <w:p w14:paraId="69CDA737" w14:textId="12BEB29E" w:rsidR="0060622E" w:rsidRPr="00596E3A" w:rsidRDefault="0060622E" w:rsidP="0060622E">
      <w:pPr>
        <w:pStyle w:val="NormalWeb"/>
        <w:spacing w:before="0" w:beforeAutospacing="0" w:after="0" w:afterAutospacing="0"/>
      </w:pPr>
    </w:p>
    <w:p w14:paraId="38D7003C" w14:textId="55CA3C71" w:rsidR="00181891" w:rsidRPr="00596E3A" w:rsidRDefault="00181891" w:rsidP="0060622E">
      <w:pPr>
        <w:pStyle w:val="NormalWeb"/>
        <w:spacing w:before="0" w:beforeAutospacing="0" w:after="0" w:afterAutospacing="0"/>
      </w:pPr>
      <w:r w:rsidRPr="00596E3A">
        <w:t>Benefits of HRT for men</w:t>
      </w:r>
      <w:r w:rsidR="00D60D8B" w:rsidRPr="00596E3A">
        <w:t>:</w:t>
      </w:r>
    </w:p>
    <w:p w14:paraId="4A7DA560" w14:textId="77777777" w:rsidR="00D60D8B" w:rsidRPr="00596E3A" w:rsidRDefault="00D60D8B" w:rsidP="0060622E">
      <w:pPr>
        <w:pStyle w:val="NormalWeb"/>
        <w:spacing w:before="0" w:beforeAutospacing="0" w:after="0" w:afterAutospacing="0"/>
      </w:pPr>
    </w:p>
    <w:p w14:paraId="0EF061F8" w14:textId="7E0E6079" w:rsidR="00181891" w:rsidRPr="00596E3A" w:rsidRDefault="00181891" w:rsidP="00181891">
      <w:pPr>
        <w:pStyle w:val="NormalWeb"/>
        <w:numPr>
          <w:ilvl w:val="0"/>
          <w:numId w:val="5"/>
        </w:numPr>
        <w:spacing w:before="0" w:beforeAutospacing="0" w:after="0" w:afterAutospacing="0"/>
      </w:pPr>
      <w:r w:rsidRPr="00596E3A">
        <w:t>Increase libido</w:t>
      </w:r>
    </w:p>
    <w:p w14:paraId="0897EDA2" w14:textId="22916F56" w:rsidR="00181891" w:rsidRPr="00596E3A" w:rsidRDefault="00181891" w:rsidP="00181891">
      <w:pPr>
        <w:pStyle w:val="NormalWeb"/>
        <w:numPr>
          <w:ilvl w:val="0"/>
          <w:numId w:val="5"/>
        </w:numPr>
        <w:spacing w:before="0" w:beforeAutospacing="0" w:after="0" w:afterAutospacing="0"/>
      </w:pPr>
      <w:r w:rsidRPr="00596E3A">
        <w:t>Improve sexual function</w:t>
      </w:r>
    </w:p>
    <w:p w14:paraId="4068FBED" w14:textId="7D1E2E23" w:rsidR="00181891" w:rsidRPr="00596E3A" w:rsidRDefault="00181891" w:rsidP="00181891">
      <w:pPr>
        <w:pStyle w:val="NormalWeb"/>
        <w:numPr>
          <w:ilvl w:val="0"/>
          <w:numId w:val="5"/>
        </w:numPr>
        <w:spacing w:before="0" w:beforeAutospacing="0" w:after="0" w:afterAutospacing="0"/>
      </w:pPr>
      <w:r w:rsidRPr="00596E3A">
        <w:t>Improve mood (reduce depression, anxiety, irritableness)</w:t>
      </w:r>
    </w:p>
    <w:p w14:paraId="09DCE8EF" w14:textId="44530B0F" w:rsidR="00181891" w:rsidRPr="00596E3A" w:rsidRDefault="00181891" w:rsidP="00181891">
      <w:pPr>
        <w:pStyle w:val="NormalWeb"/>
        <w:numPr>
          <w:ilvl w:val="0"/>
          <w:numId w:val="5"/>
        </w:numPr>
        <w:spacing w:before="0" w:beforeAutospacing="0" w:after="0" w:afterAutospacing="0"/>
      </w:pPr>
      <w:r w:rsidRPr="00596E3A">
        <w:t>Restore cognitive function</w:t>
      </w:r>
    </w:p>
    <w:p w14:paraId="40DC0F26" w14:textId="72A1C3EA" w:rsidR="00181891" w:rsidRPr="00596E3A" w:rsidRDefault="00181891" w:rsidP="00181891">
      <w:pPr>
        <w:pStyle w:val="NormalWeb"/>
        <w:numPr>
          <w:ilvl w:val="0"/>
          <w:numId w:val="5"/>
        </w:numPr>
        <w:spacing w:before="0" w:beforeAutospacing="0" w:after="0" w:afterAutospacing="0"/>
      </w:pPr>
      <w:r w:rsidRPr="00596E3A">
        <w:t>Improve memory and concentration</w:t>
      </w:r>
    </w:p>
    <w:p w14:paraId="42E5D999" w14:textId="55866CC3" w:rsidR="00181891" w:rsidRPr="00596E3A" w:rsidRDefault="00181891" w:rsidP="00181891">
      <w:pPr>
        <w:pStyle w:val="NormalWeb"/>
        <w:numPr>
          <w:ilvl w:val="0"/>
          <w:numId w:val="5"/>
        </w:numPr>
        <w:spacing w:before="0" w:beforeAutospacing="0" w:after="0" w:afterAutospacing="0"/>
      </w:pPr>
      <w:r w:rsidRPr="00596E3A">
        <w:t>Better sleep</w:t>
      </w:r>
    </w:p>
    <w:p w14:paraId="21075BDE" w14:textId="00B7EB12" w:rsidR="00181891" w:rsidRPr="00596E3A" w:rsidRDefault="00181891" w:rsidP="00181891">
      <w:pPr>
        <w:pStyle w:val="NormalWeb"/>
        <w:numPr>
          <w:ilvl w:val="0"/>
          <w:numId w:val="5"/>
        </w:numPr>
        <w:spacing w:before="0" w:beforeAutospacing="0" w:after="0" w:afterAutospacing="0"/>
      </w:pPr>
      <w:r w:rsidRPr="00596E3A">
        <w:t>Enhance stature + strength</w:t>
      </w:r>
    </w:p>
    <w:p w14:paraId="2AC1B655" w14:textId="10E21960" w:rsidR="00181891" w:rsidRPr="00596E3A" w:rsidRDefault="00181891" w:rsidP="00181891">
      <w:pPr>
        <w:pStyle w:val="NormalWeb"/>
        <w:numPr>
          <w:ilvl w:val="0"/>
          <w:numId w:val="5"/>
        </w:numPr>
        <w:spacing w:before="0" w:beforeAutospacing="0" w:after="0" w:afterAutospacing="0"/>
      </w:pPr>
      <w:r w:rsidRPr="00596E3A">
        <w:t>Restore muscle mass + bone density</w:t>
      </w:r>
    </w:p>
    <w:p w14:paraId="4CF4267B" w14:textId="4572C9E5" w:rsidR="00181891" w:rsidRPr="00596E3A" w:rsidRDefault="00181891" w:rsidP="00181891">
      <w:pPr>
        <w:pStyle w:val="NormalWeb"/>
        <w:numPr>
          <w:ilvl w:val="0"/>
          <w:numId w:val="5"/>
        </w:numPr>
        <w:spacing w:before="0" w:beforeAutospacing="0" w:after="0" w:afterAutospacing="0"/>
      </w:pPr>
      <w:r w:rsidRPr="00596E3A">
        <w:t>Improve performance at work</w:t>
      </w:r>
    </w:p>
    <w:p w14:paraId="5FB81EF2" w14:textId="13EB6F79" w:rsidR="00181891" w:rsidRPr="00596E3A" w:rsidRDefault="00181891" w:rsidP="00181891">
      <w:pPr>
        <w:pStyle w:val="NormalWeb"/>
        <w:numPr>
          <w:ilvl w:val="0"/>
          <w:numId w:val="5"/>
        </w:numPr>
        <w:spacing w:before="0" w:beforeAutospacing="0" w:after="0" w:afterAutospacing="0"/>
      </w:pPr>
      <w:r w:rsidRPr="00596E3A">
        <w:t>Improve cholesterol levels</w:t>
      </w:r>
    </w:p>
    <w:p w14:paraId="4A202B21" w14:textId="2B2E952C" w:rsidR="00181891" w:rsidRPr="00596E3A" w:rsidRDefault="00181891" w:rsidP="00181891">
      <w:pPr>
        <w:pStyle w:val="NormalWeb"/>
        <w:numPr>
          <w:ilvl w:val="0"/>
          <w:numId w:val="5"/>
        </w:numPr>
        <w:spacing w:before="0" w:beforeAutospacing="0" w:after="0" w:afterAutospacing="0"/>
      </w:pPr>
      <w:r w:rsidRPr="00596E3A">
        <w:t>Improve blood sugar regulation</w:t>
      </w:r>
    </w:p>
    <w:p w14:paraId="351D7BAC" w14:textId="3F70E1E6" w:rsidR="00181891" w:rsidRPr="00596E3A" w:rsidRDefault="00181891" w:rsidP="00181891">
      <w:pPr>
        <w:pStyle w:val="NormalWeb"/>
        <w:numPr>
          <w:ilvl w:val="0"/>
          <w:numId w:val="5"/>
        </w:numPr>
        <w:spacing w:before="0" w:beforeAutospacing="0" w:after="0" w:afterAutospacing="0"/>
      </w:pPr>
      <w:r w:rsidRPr="00596E3A">
        <w:t xml:space="preserve">Decrease </w:t>
      </w:r>
      <w:r w:rsidR="00F22EC6">
        <w:t xml:space="preserve">the </w:t>
      </w:r>
      <w:r w:rsidRPr="00596E3A">
        <w:t xml:space="preserve">risk of cardiovascular </w:t>
      </w:r>
      <w:r w:rsidR="00F22EC6" w:rsidRPr="00596E3A">
        <w:t>disease</w:t>
      </w:r>
    </w:p>
    <w:p w14:paraId="46517976" w14:textId="77777777" w:rsidR="00181891" w:rsidRPr="00596E3A" w:rsidRDefault="00181891" w:rsidP="0060622E">
      <w:pPr>
        <w:pStyle w:val="NormalWeb"/>
        <w:spacing w:before="0" w:beforeAutospacing="0" w:after="0" w:afterAutospacing="0"/>
      </w:pPr>
    </w:p>
    <w:p w14:paraId="0FD21F85" w14:textId="77777777" w:rsidR="00656AA0" w:rsidRPr="00596E3A" w:rsidRDefault="00656AA0" w:rsidP="0060622E">
      <w:pPr>
        <w:pStyle w:val="NormalWeb"/>
        <w:spacing w:before="0" w:beforeAutospacing="0" w:after="0" w:afterAutospacing="0"/>
      </w:pPr>
    </w:p>
    <w:p w14:paraId="503FB2F3" w14:textId="56FBBBB2" w:rsidR="00945CCC" w:rsidRPr="00596E3A" w:rsidRDefault="00945CCC" w:rsidP="00C03A49">
      <w:pPr>
        <w:pStyle w:val="NormalWeb"/>
        <w:spacing w:before="0" w:beforeAutospacing="0" w:after="0" w:afterAutospacing="0"/>
      </w:pPr>
      <w:r w:rsidRPr="00596E3A">
        <w:t>HORMONE REPLACEMENT THERAPY FOR WOMEN</w:t>
      </w:r>
    </w:p>
    <w:p w14:paraId="125C8817" w14:textId="4CD403DC" w:rsidR="00945CCC" w:rsidRPr="00596E3A" w:rsidRDefault="00945CCC" w:rsidP="00C03A49">
      <w:pPr>
        <w:pStyle w:val="NormalWeb"/>
        <w:spacing w:before="0" w:beforeAutospacing="0" w:after="0" w:afterAutospacing="0"/>
      </w:pPr>
    </w:p>
    <w:p w14:paraId="2699C871" w14:textId="0366C904" w:rsidR="00D250D9" w:rsidRPr="00596E3A" w:rsidRDefault="00D250D9" w:rsidP="00D250D9">
      <w:pPr>
        <w:pStyle w:val="NormalWeb"/>
        <w:spacing w:before="0" w:beforeAutospacing="0" w:after="0" w:afterAutospacing="0"/>
      </w:pPr>
      <w:r w:rsidRPr="00596E3A">
        <w:t xml:space="preserve">Hormonal imbalance in women can happen at any age. However, it is most prevalent in women over the age of 35 as they undergo perimenopause and menopause. A significant portion of “age-related” issues that plague women can be attributed to </w:t>
      </w:r>
      <w:r w:rsidR="00F22EC6" w:rsidRPr="00596E3A">
        <w:t>depleting</w:t>
      </w:r>
      <w:r w:rsidRPr="00596E3A">
        <w:t xml:space="preserve"> hormone levels, specifically depleted </w:t>
      </w:r>
      <w:proofErr w:type="spellStart"/>
      <w:r w:rsidRPr="00596E3A">
        <w:t>oestrogen</w:t>
      </w:r>
      <w:proofErr w:type="spellEnd"/>
      <w:r w:rsidRPr="00596E3A">
        <w:t xml:space="preserve"> (estrogen</w:t>
      </w:r>
      <w:r w:rsidR="00F22EC6">
        <w:t>,</w:t>
      </w:r>
      <w:r w:rsidRPr="00596E3A">
        <w:t xml:space="preserve">) progesterone, and even testosterone. </w:t>
      </w:r>
    </w:p>
    <w:p w14:paraId="7CA4E05E" w14:textId="77777777" w:rsidR="00D250D9" w:rsidRPr="00596E3A" w:rsidRDefault="00D250D9" w:rsidP="00C03A49">
      <w:pPr>
        <w:pStyle w:val="NormalWeb"/>
        <w:spacing w:before="0" w:beforeAutospacing="0" w:after="0" w:afterAutospacing="0"/>
      </w:pPr>
    </w:p>
    <w:p w14:paraId="187BAE05" w14:textId="6FF82B84" w:rsidR="00D60D8B" w:rsidRPr="00596E3A" w:rsidRDefault="00656AA0" w:rsidP="00D60D8B">
      <w:pPr>
        <w:rPr>
          <w:rFonts w:ascii="Times New Roman" w:hAnsi="Times New Roman" w:cs="Times New Roman"/>
          <w:sz w:val="24"/>
          <w:szCs w:val="24"/>
        </w:rPr>
      </w:pPr>
      <w:r w:rsidRPr="00596E3A">
        <w:rPr>
          <w:rFonts w:ascii="Times New Roman" w:hAnsi="Times New Roman" w:cs="Times New Roman"/>
          <w:sz w:val="24"/>
          <w:szCs w:val="24"/>
        </w:rPr>
        <w:t xml:space="preserve">Hormonal imbalance can significantly impair your standard of living and make you feel much older than you are. </w:t>
      </w:r>
      <w:r w:rsidR="00D60D8B" w:rsidRPr="00596E3A">
        <w:rPr>
          <w:rFonts w:ascii="Times New Roman" w:hAnsi="Times New Roman" w:cs="Times New Roman"/>
          <w:sz w:val="24"/>
          <w:szCs w:val="24"/>
        </w:rPr>
        <w:t xml:space="preserve">Symptoms of hormone </w:t>
      </w:r>
      <w:r w:rsidR="00F22EC6" w:rsidRPr="00596E3A">
        <w:rPr>
          <w:rFonts w:ascii="Times New Roman" w:hAnsi="Times New Roman" w:cs="Times New Roman"/>
          <w:sz w:val="24"/>
          <w:szCs w:val="24"/>
        </w:rPr>
        <w:t>imbalance</w:t>
      </w:r>
      <w:r w:rsidR="00D60D8B" w:rsidRPr="00596E3A">
        <w:rPr>
          <w:rFonts w:ascii="Times New Roman" w:hAnsi="Times New Roman" w:cs="Times New Roman"/>
          <w:sz w:val="24"/>
          <w:szCs w:val="24"/>
        </w:rPr>
        <w:t xml:space="preserve"> in women include trouble sleeping, weight gain, hair loss or hair thinning, vaginal dryness and atrophy, painful intercourse, hot flashes or night sweats, thinning skin, fine lines and wrinkles, cognitive impairment or poor memory, increased risk of disease, and a higher mortality rate.</w:t>
      </w:r>
    </w:p>
    <w:p w14:paraId="7369B159" w14:textId="513E240C" w:rsidR="00656AA0" w:rsidRPr="00596E3A" w:rsidRDefault="00656AA0" w:rsidP="00656AA0">
      <w:pPr>
        <w:rPr>
          <w:rFonts w:ascii="Times New Roman" w:hAnsi="Times New Roman" w:cs="Times New Roman"/>
          <w:sz w:val="24"/>
          <w:szCs w:val="24"/>
        </w:rPr>
      </w:pPr>
      <w:r w:rsidRPr="00596E3A">
        <w:rPr>
          <w:rFonts w:ascii="Times New Roman" w:hAnsi="Times New Roman" w:cs="Times New Roman"/>
          <w:sz w:val="24"/>
          <w:szCs w:val="24"/>
        </w:rPr>
        <w:t xml:space="preserve">Fortunately, Bioidentical Hormone Replacement Therapy offers a safe and effective solution for women with depleted estrogen and progesterone levels. </w:t>
      </w:r>
    </w:p>
    <w:p w14:paraId="17B26268" w14:textId="1F980A6A" w:rsidR="00F60DBD" w:rsidRPr="00596E3A" w:rsidRDefault="00F60DBD" w:rsidP="00656AA0">
      <w:pPr>
        <w:rPr>
          <w:rFonts w:ascii="Times New Roman" w:hAnsi="Times New Roman" w:cs="Times New Roman"/>
          <w:sz w:val="24"/>
          <w:szCs w:val="24"/>
        </w:rPr>
      </w:pPr>
      <w:r w:rsidRPr="00596E3A">
        <w:rPr>
          <w:rFonts w:ascii="Times New Roman" w:hAnsi="Times New Roman" w:cs="Times New Roman"/>
          <w:sz w:val="24"/>
          <w:szCs w:val="24"/>
        </w:rPr>
        <w:t>Benefits of HRT for Women</w:t>
      </w:r>
    </w:p>
    <w:p w14:paraId="26D45AC1" w14:textId="39755612" w:rsidR="00F60DBD" w:rsidRPr="00596E3A" w:rsidRDefault="00F60DBD" w:rsidP="00181891">
      <w:pPr>
        <w:pStyle w:val="ListParagraph"/>
        <w:numPr>
          <w:ilvl w:val="0"/>
          <w:numId w:val="9"/>
        </w:numPr>
        <w:rPr>
          <w:rFonts w:ascii="Times New Roman" w:hAnsi="Times New Roman" w:cs="Times New Roman"/>
          <w:sz w:val="24"/>
          <w:szCs w:val="24"/>
        </w:rPr>
      </w:pPr>
      <w:r w:rsidRPr="00596E3A">
        <w:rPr>
          <w:rFonts w:ascii="Times New Roman" w:hAnsi="Times New Roman" w:cs="Times New Roman"/>
          <w:sz w:val="24"/>
          <w:szCs w:val="24"/>
        </w:rPr>
        <w:t>Scientifically proven to be safe. FDA approved</w:t>
      </w:r>
    </w:p>
    <w:p w14:paraId="6573BE63" w14:textId="4777F250" w:rsidR="00F60DBD" w:rsidRPr="00596E3A" w:rsidRDefault="00F60DBD" w:rsidP="00181891">
      <w:pPr>
        <w:pStyle w:val="ListParagraph"/>
        <w:numPr>
          <w:ilvl w:val="0"/>
          <w:numId w:val="9"/>
        </w:numPr>
        <w:rPr>
          <w:rFonts w:ascii="Times New Roman" w:hAnsi="Times New Roman" w:cs="Times New Roman"/>
          <w:sz w:val="24"/>
          <w:szCs w:val="24"/>
        </w:rPr>
      </w:pPr>
      <w:r w:rsidRPr="00596E3A">
        <w:rPr>
          <w:rFonts w:ascii="Times New Roman" w:hAnsi="Times New Roman" w:cs="Times New Roman"/>
          <w:sz w:val="24"/>
          <w:szCs w:val="24"/>
        </w:rPr>
        <w:t>Quick, painless, and no downtime</w:t>
      </w:r>
    </w:p>
    <w:p w14:paraId="5F97BAAE" w14:textId="06C083D6" w:rsidR="00F60DBD" w:rsidRPr="00596E3A" w:rsidRDefault="00F60DBD" w:rsidP="00181891">
      <w:pPr>
        <w:pStyle w:val="ListParagraph"/>
        <w:numPr>
          <w:ilvl w:val="0"/>
          <w:numId w:val="9"/>
        </w:numPr>
        <w:rPr>
          <w:rFonts w:ascii="Times New Roman" w:hAnsi="Times New Roman" w:cs="Times New Roman"/>
          <w:sz w:val="24"/>
          <w:szCs w:val="24"/>
        </w:rPr>
      </w:pPr>
      <w:r w:rsidRPr="00596E3A">
        <w:rPr>
          <w:rFonts w:ascii="Times New Roman" w:hAnsi="Times New Roman" w:cs="Times New Roman"/>
          <w:sz w:val="24"/>
          <w:szCs w:val="24"/>
        </w:rPr>
        <w:t>Naturally restore estrogen and progesterone levels</w:t>
      </w:r>
    </w:p>
    <w:p w14:paraId="7B61E6D3" w14:textId="6B144889" w:rsidR="00F60DBD" w:rsidRPr="00596E3A" w:rsidRDefault="00F60DBD" w:rsidP="00181891">
      <w:pPr>
        <w:pStyle w:val="ListParagraph"/>
        <w:numPr>
          <w:ilvl w:val="0"/>
          <w:numId w:val="9"/>
        </w:numPr>
        <w:rPr>
          <w:rFonts w:ascii="Times New Roman" w:hAnsi="Times New Roman" w:cs="Times New Roman"/>
          <w:sz w:val="24"/>
          <w:szCs w:val="24"/>
        </w:rPr>
      </w:pPr>
      <w:r w:rsidRPr="00596E3A">
        <w:rPr>
          <w:rFonts w:ascii="Times New Roman" w:hAnsi="Times New Roman" w:cs="Times New Roman"/>
          <w:sz w:val="24"/>
          <w:szCs w:val="24"/>
        </w:rPr>
        <w:t>Alleviate symptoms of aging and menopause</w:t>
      </w:r>
    </w:p>
    <w:p w14:paraId="042F9BBF" w14:textId="467C8F00" w:rsidR="00F60DBD" w:rsidRPr="00596E3A" w:rsidRDefault="00F60DBD" w:rsidP="00181891">
      <w:pPr>
        <w:pStyle w:val="ListParagraph"/>
        <w:numPr>
          <w:ilvl w:val="0"/>
          <w:numId w:val="9"/>
        </w:numPr>
        <w:rPr>
          <w:rFonts w:ascii="Times New Roman" w:hAnsi="Times New Roman" w:cs="Times New Roman"/>
          <w:sz w:val="24"/>
          <w:szCs w:val="24"/>
        </w:rPr>
      </w:pPr>
      <w:r w:rsidRPr="00596E3A">
        <w:rPr>
          <w:rFonts w:ascii="Times New Roman" w:hAnsi="Times New Roman" w:cs="Times New Roman"/>
          <w:sz w:val="24"/>
          <w:szCs w:val="24"/>
        </w:rPr>
        <w:t>Reduce night sweats and hot flashes</w:t>
      </w:r>
    </w:p>
    <w:p w14:paraId="3386C32D" w14:textId="2DF9BB16" w:rsidR="00F60DBD" w:rsidRPr="00596E3A" w:rsidRDefault="00F60DBD" w:rsidP="00181891">
      <w:pPr>
        <w:pStyle w:val="ListParagraph"/>
        <w:numPr>
          <w:ilvl w:val="0"/>
          <w:numId w:val="9"/>
        </w:numPr>
        <w:rPr>
          <w:rFonts w:ascii="Times New Roman" w:hAnsi="Times New Roman" w:cs="Times New Roman"/>
          <w:sz w:val="24"/>
          <w:szCs w:val="24"/>
        </w:rPr>
      </w:pPr>
      <w:r w:rsidRPr="00596E3A">
        <w:rPr>
          <w:rFonts w:ascii="Times New Roman" w:hAnsi="Times New Roman" w:cs="Times New Roman"/>
          <w:sz w:val="24"/>
          <w:szCs w:val="24"/>
        </w:rPr>
        <w:lastRenderedPageBreak/>
        <w:t>Improve cognitive functioning (</w:t>
      </w:r>
      <w:r w:rsidR="00F22EC6" w:rsidRPr="00596E3A">
        <w:rPr>
          <w:rFonts w:ascii="Times New Roman" w:hAnsi="Times New Roman" w:cs="Times New Roman"/>
          <w:sz w:val="24"/>
          <w:szCs w:val="24"/>
        </w:rPr>
        <w:t>memory</w:t>
      </w:r>
      <w:r w:rsidRPr="00596E3A">
        <w:rPr>
          <w:rFonts w:ascii="Times New Roman" w:hAnsi="Times New Roman" w:cs="Times New Roman"/>
          <w:sz w:val="24"/>
          <w:szCs w:val="24"/>
        </w:rPr>
        <w:t>)</w:t>
      </w:r>
    </w:p>
    <w:p w14:paraId="72696664" w14:textId="506C266B" w:rsidR="00F60DBD" w:rsidRPr="00596E3A" w:rsidRDefault="00F60DBD" w:rsidP="00181891">
      <w:pPr>
        <w:pStyle w:val="ListParagraph"/>
        <w:numPr>
          <w:ilvl w:val="0"/>
          <w:numId w:val="9"/>
        </w:numPr>
        <w:rPr>
          <w:rFonts w:ascii="Times New Roman" w:hAnsi="Times New Roman" w:cs="Times New Roman"/>
          <w:sz w:val="24"/>
          <w:szCs w:val="24"/>
        </w:rPr>
      </w:pPr>
      <w:r w:rsidRPr="00596E3A">
        <w:rPr>
          <w:rFonts w:ascii="Times New Roman" w:hAnsi="Times New Roman" w:cs="Times New Roman"/>
          <w:sz w:val="24"/>
          <w:szCs w:val="24"/>
        </w:rPr>
        <w:t xml:space="preserve">Improve depression + reduce mood </w:t>
      </w:r>
      <w:r w:rsidR="00F22EC6" w:rsidRPr="00596E3A">
        <w:rPr>
          <w:rFonts w:ascii="Times New Roman" w:hAnsi="Times New Roman" w:cs="Times New Roman"/>
          <w:sz w:val="24"/>
          <w:szCs w:val="24"/>
        </w:rPr>
        <w:t>swings</w:t>
      </w:r>
    </w:p>
    <w:p w14:paraId="27BC1D71" w14:textId="60A276F8" w:rsidR="00F60DBD" w:rsidRPr="00596E3A" w:rsidRDefault="00F60DBD" w:rsidP="00181891">
      <w:pPr>
        <w:pStyle w:val="ListParagraph"/>
        <w:numPr>
          <w:ilvl w:val="0"/>
          <w:numId w:val="9"/>
        </w:numPr>
        <w:rPr>
          <w:rFonts w:ascii="Times New Roman" w:hAnsi="Times New Roman" w:cs="Times New Roman"/>
          <w:sz w:val="24"/>
          <w:szCs w:val="24"/>
        </w:rPr>
      </w:pPr>
      <w:r w:rsidRPr="00596E3A">
        <w:rPr>
          <w:rFonts w:ascii="Times New Roman" w:hAnsi="Times New Roman" w:cs="Times New Roman"/>
          <w:sz w:val="24"/>
          <w:szCs w:val="24"/>
        </w:rPr>
        <w:t>Increase libido + improve sexual functioning</w:t>
      </w:r>
    </w:p>
    <w:p w14:paraId="53BAFF87" w14:textId="74C998F8" w:rsidR="00F60DBD" w:rsidRPr="00596E3A" w:rsidRDefault="00F60DBD" w:rsidP="00181891">
      <w:pPr>
        <w:pStyle w:val="ListParagraph"/>
        <w:numPr>
          <w:ilvl w:val="0"/>
          <w:numId w:val="9"/>
        </w:numPr>
        <w:rPr>
          <w:rFonts w:ascii="Times New Roman" w:hAnsi="Times New Roman" w:cs="Times New Roman"/>
          <w:sz w:val="24"/>
          <w:szCs w:val="24"/>
        </w:rPr>
      </w:pPr>
      <w:r w:rsidRPr="00596E3A">
        <w:rPr>
          <w:rFonts w:ascii="Times New Roman" w:hAnsi="Times New Roman" w:cs="Times New Roman"/>
          <w:sz w:val="24"/>
          <w:szCs w:val="24"/>
        </w:rPr>
        <w:t>Improve sleep</w:t>
      </w:r>
    </w:p>
    <w:p w14:paraId="74FE57F4" w14:textId="085EF977" w:rsidR="00F60DBD" w:rsidRPr="00596E3A" w:rsidRDefault="00BA6BEC" w:rsidP="00181891">
      <w:pPr>
        <w:pStyle w:val="ListParagraph"/>
        <w:numPr>
          <w:ilvl w:val="0"/>
          <w:numId w:val="9"/>
        </w:numPr>
        <w:rPr>
          <w:rFonts w:ascii="Times New Roman" w:hAnsi="Times New Roman" w:cs="Times New Roman"/>
          <w:sz w:val="24"/>
          <w:szCs w:val="24"/>
        </w:rPr>
      </w:pPr>
      <w:r w:rsidRPr="00596E3A">
        <w:rPr>
          <w:rFonts w:ascii="Times New Roman" w:hAnsi="Times New Roman" w:cs="Times New Roman"/>
          <w:sz w:val="24"/>
          <w:szCs w:val="24"/>
        </w:rPr>
        <w:t>Restore bone density and muscle mass</w:t>
      </w:r>
    </w:p>
    <w:p w14:paraId="3E9509EC" w14:textId="4E30D138" w:rsidR="00BA6BEC" w:rsidRPr="00596E3A" w:rsidRDefault="00BA6BEC" w:rsidP="00181891">
      <w:pPr>
        <w:pStyle w:val="ListParagraph"/>
        <w:numPr>
          <w:ilvl w:val="0"/>
          <w:numId w:val="9"/>
        </w:numPr>
        <w:rPr>
          <w:rFonts w:ascii="Times New Roman" w:hAnsi="Times New Roman" w:cs="Times New Roman"/>
          <w:sz w:val="24"/>
          <w:szCs w:val="24"/>
        </w:rPr>
      </w:pPr>
      <w:r w:rsidRPr="00596E3A">
        <w:rPr>
          <w:rFonts w:ascii="Times New Roman" w:hAnsi="Times New Roman" w:cs="Times New Roman"/>
          <w:sz w:val="24"/>
          <w:szCs w:val="24"/>
        </w:rPr>
        <w:t>Decrease the risk of heart disease</w:t>
      </w:r>
    </w:p>
    <w:p w14:paraId="41D734C6" w14:textId="098053B6" w:rsidR="00BA6BEC" w:rsidRPr="00596E3A" w:rsidRDefault="00BA6BEC" w:rsidP="00181891">
      <w:pPr>
        <w:pStyle w:val="ListParagraph"/>
        <w:numPr>
          <w:ilvl w:val="0"/>
          <w:numId w:val="9"/>
        </w:numPr>
        <w:rPr>
          <w:rFonts w:ascii="Times New Roman" w:hAnsi="Times New Roman" w:cs="Times New Roman"/>
          <w:sz w:val="24"/>
          <w:szCs w:val="24"/>
        </w:rPr>
      </w:pPr>
      <w:r w:rsidRPr="00596E3A">
        <w:rPr>
          <w:rFonts w:ascii="Times New Roman" w:hAnsi="Times New Roman" w:cs="Times New Roman"/>
          <w:sz w:val="24"/>
          <w:szCs w:val="24"/>
        </w:rPr>
        <w:t>Decrease the risk of osteoporosis</w:t>
      </w:r>
    </w:p>
    <w:p w14:paraId="1B18294A" w14:textId="48A22EB5" w:rsidR="00BA6BEC" w:rsidRPr="00596E3A" w:rsidRDefault="00BA6BEC" w:rsidP="00181891">
      <w:pPr>
        <w:pStyle w:val="ListParagraph"/>
        <w:numPr>
          <w:ilvl w:val="0"/>
          <w:numId w:val="9"/>
        </w:numPr>
        <w:rPr>
          <w:rFonts w:ascii="Times New Roman" w:hAnsi="Times New Roman" w:cs="Times New Roman"/>
          <w:sz w:val="24"/>
          <w:szCs w:val="24"/>
        </w:rPr>
      </w:pPr>
      <w:r w:rsidRPr="00596E3A">
        <w:rPr>
          <w:rFonts w:ascii="Times New Roman" w:hAnsi="Times New Roman" w:cs="Times New Roman"/>
          <w:sz w:val="24"/>
          <w:szCs w:val="24"/>
        </w:rPr>
        <w:t>Slow down weight gain or thinning hair</w:t>
      </w:r>
    </w:p>
    <w:p w14:paraId="74594946" w14:textId="77777777" w:rsidR="00132ED7" w:rsidRPr="00596E3A" w:rsidRDefault="00132ED7" w:rsidP="00C03A49">
      <w:pPr>
        <w:pStyle w:val="NormalWeb"/>
        <w:spacing w:before="0" w:beforeAutospacing="0" w:after="0" w:afterAutospacing="0"/>
      </w:pPr>
    </w:p>
    <w:p w14:paraId="07A2A10C" w14:textId="48251B88" w:rsidR="00945CCC" w:rsidRPr="00596E3A" w:rsidRDefault="00945CCC" w:rsidP="00C03A49">
      <w:pPr>
        <w:pStyle w:val="NormalWeb"/>
        <w:spacing w:before="0" w:beforeAutospacing="0" w:after="0" w:afterAutospacing="0"/>
      </w:pPr>
      <w:r w:rsidRPr="00596E3A">
        <w:t>HOW MUCH DOES HRT COST?</w:t>
      </w:r>
    </w:p>
    <w:p w14:paraId="529DF916" w14:textId="1169A22D" w:rsidR="00DE3CD4" w:rsidRPr="00596E3A" w:rsidRDefault="00DE3CD4" w:rsidP="00C03A49">
      <w:pPr>
        <w:pStyle w:val="NormalWeb"/>
        <w:spacing w:before="0" w:beforeAutospacing="0" w:after="0" w:afterAutospacing="0"/>
      </w:pPr>
    </w:p>
    <w:p w14:paraId="1C7F6261" w14:textId="4132361A" w:rsidR="00DE3CD4" w:rsidRPr="00596E3A" w:rsidRDefault="00DE3CD4" w:rsidP="00C03A49">
      <w:pPr>
        <w:pStyle w:val="NormalWeb"/>
        <w:spacing w:before="0" w:beforeAutospacing="0" w:after="0" w:afterAutospacing="0"/>
      </w:pPr>
      <w:r w:rsidRPr="00596E3A">
        <w:t xml:space="preserve">Bio-Identical Hormone Replacement Therapy is customized to meet the specific needs of each patient. Therefore, HRT cost varies per </w:t>
      </w:r>
      <w:r w:rsidR="00D60D8B" w:rsidRPr="00596E3A">
        <w:t>individual</w:t>
      </w:r>
      <w:r w:rsidRPr="00596E3A">
        <w:t xml:space="preserve">. During your consultation, we will discuss prices in detail. We will also share more ways to save on hormone treatments and detail available financing options. </w:t>
      </w:r>
    </w:p>
    <w:p w14:paraId="3AB65D8F" w14:textId="012FFA8A" w:rsidR="00945CCC" w:rsidRPr="00596E3A" w:rsidRDefault="00945CCC" w:rsidP="00C03A49">
      <w:pPr>
        <w:pStyle w:val="NormalWeb"/>
        <w:spacing w:before="0" w:beforeAutospacing="0" w:after="0" w:afterAutospacing="0"/>
      </w:pPr>
    </w:p>
    <w:p w14:paraId="47716D82" w14:textId="484C22AE" w:rsidR="00945CCC" w:rsidRPr="00596E3A" w:rsidRDefault="00945CCC" w:rsidP="00C03A49">
      <w:pPr>
        <w:pStyle w:val="NormalWeb"/>
        <w:spacing w:before="0" w:beforeAutospacing="0" w:after="0" w:afterAutospacing="0"/>
      </w:pPr>
      <w:r w:rsidRPr="00596E3A">
        <w:t>WHAT ARE BIOIDENTICAL HORMONES?</w:t>
      </w:r>
    </w:p>
    <w:p w14:paraId="2BDB49E6" w14:textId="16AECA7C" w:rsidR="00C10B0F" w:rsidRPr="00596E3A" w:rsidRDefault="00C10B0F" w:rsidP="00C03A49">
      <w:pPr>
        <w:pStyle w:val="NormalWeb"/>
        <w:spacing w:before="0" w:beforeAutospacing="0" w:after="0" w:afterAutospacing="0"/>
      </w:pPr>
    </w:p>
    <w:p w14:paraId="4A9AA6ED" w14:textId="228E5B3F" w:rsidR="00C10B0F" w:rsidRPr="00596E3A" w:rsidRDefault="00F22EC6" w:rsidP="00C03A49">
      <w:pPr>
        <w:pStyle w:val="NormalWeb"/>
        <w:spacing w:before="0" w:beforeAutospacing="0" w:after="0" w:afterAutospacing="0"/>
      </w:pPr>
      <w:r w:rsidRPr="00596E3A">
        <w:t>Bioidentical</w:t>
      </w:r>
      <w:r w:rsidR="00C10B0F" w:rsidRPr="00596E3A">
        <w:t xml:space="preserve"> Hormone Replacement Therapy (BHRT) utilizes hormones that are chemically identical to testosterone, estrogen, or other hormones produced by</w:t>
      </w:r>
      <w:r w:rsidR="00D60D8B" w:rsidRPr="00596E3A">
        <w:t xml:space="preserve"> the body</w:t>
      </w:r>
      <w:r w:rsidR="00C10B0F" w:rsidRPr="00596E3A">
        <w:t>. Because Bioidentical hormones share the same molecular makeup of our own hormones, many people refer to BHRT as natural hormone therapy.</w:t>
      </w:r>
    </w:p>
    <w:p w14:paraId="76FED2A6" w14:textId="2469664D" w:rsidR="00181891" w:rsidRPr="00596E3A" w:rsidRDefault="00181891" w:rsidP="00F60DBD">
      <w:pPr>
        <w:pStyle w:val="NormalWeb"/>
        <w:spacing w:before="0" w:beforeAutospacing="0" w:after="0" w:afterAutospacing="0"/>
      </w:pPr>
    </w:p>
    <w:p w14:paraId="7A8666B8" w14:textId="3CC59B84" w:rsidR="00181891" w:rsidRPr="00596E3A" w:rsidRDefault="00181891" w:rsidP="00F60DBD">
      <w:pPr>
        <w:pStyle w:val="NormalWeb"/>
        <w:spacing w:before="0" w:beforeAutospacing="0" w:after="0" w:afterAutospacing="0"/>
      </w:pPr>
      <w:r w:rsidRPr="00596E3A">
        <w:t xml:space="preserve">BHRT </w:t>
      </w:r>
      <w:r w:rsidR="00D60D8B" w:rsidRPr="00596E3A">
        <w:t>with</w:t>
      </w:r>
      <w:r w:rsidRPr="00596E3A">
        <w:t xml:space="preserve"> </w:t>
      </w:r>
      <w:r w:rsidR="00F22EC6" w:rsidRPr="00596E3A">
        <w:t>BioTE</w:t>
      </w:r>
      <w:r w:rsidRPr="00596E3A">
        <w:t xml:space="preserve"> </w:t>
      </w:r>
    </w:p>
    <w:p w14:paraId="12925410" w14:textId="12AFB75E" w:rsidR="00181891" w:rsidRPr="00596E3A" w:rsidRDefault="00181891" w:rsidP="00F60DBD">
      <w:pPr>
        <w:pStyle w:val="NormalWeb"/>
        <w:spacing w:before="0" w:beforeAutospacing="0" w:after="0" w:afterAutospacing="0"/>
      </w:pPr>
    </w:p>
    <w:p w14:paraId="7A1A448C" w14:textId="3248B60F" w:rsidR="00181891" w:rsidRPr="00596E3A" w:rsidRDefault="00181891" w:rsidP="00F60DBD">
      <w:pPr>
        <w:pStyle w:val="NormalWeb"/>
        <w:spacing w:before="0" w:beforeAutospacing="0" w:after="0" w:afterAutospacing="0"/>
      </w:pPr>
      <w:r w:rsidRPr="00596E3A">
        <w:t xml:space="preserve">To ensure patients receive the highest quality treatment during their Hormone therapy, </w:t>
      </w:r>
      <w:r w:rsidRPr="00596E3A">
        <w:t>Dr. Tajkarimi</w:t>
      </w:r>
      <w:r w:rsidRPr="00596E3A">
        <w:t xml:space="preserve"> provides BHRT using pellets from </w:t>
      </w:r>
      <w:r w:rsidR="00F22EC6" w:rsidRPr="00596E3A">
        <w:t>BioTE</w:t>
      </w:r>
      <w:r w:rsidRPr="00596E3A">
        <w:t xml:space="preserve"> Medical. The renowned medical training company is an industry leader in hormone optimization</w:t>
      </w:r>
      <w:r w:rsidR="00F22EC6">
        <w:t>,</w:t>
      </w:r>
      <w:r w:rsidRPr="00596E3A">
        <w:t xml:space="preserve"> and the only </w:t>
      </w:r>
      <w:r w:rsidRPr="00596E3A">
        <w:t xml:space="preserve">nutraceutical line </w:t>
      </w:r>
      <w:r w:rsidR="00F22EC6">
        <w:t>explicitly formulated</w:t>
      </w:r>
      <w:r w:rsidRPr="00596E3A">
        <w:t xml:space="preserve"> to </w:t>
      </w:r>
      <w:r w:rsidRPr="00596E3A">
        <w:t>improve</w:t>
      </w:r>
      <w:r w:rsidRPr="00596E3A">
        <w:t xml:space="preserve"> hormone health</w:t>
      </w:r>
      <w:r w:rsidRPr="00596E3A">
        <w:t>.</w:t>
      </w:r>
    </w:p>
    <w:p w14:paraId="5247D4BB" w14:textId="77777777" w:rsidR="00181891" w:rsidRPr="00596E3A" w:rsidRDefault="00181891" w:rsidP="00F60DBD">
      <w:pPr>
        <w:pStyle w:val="NormalWeb"/>
        <w:spacing w:before="0" w:beforeAutospacing="0" w:after="0" w:afterAutospacing="0"/>
      </w:pPr>
    </w:p>
    <w:p w14:paraId="135069C4" w14:textId="3951177C" w:rsidR="00F60DBD" w:rsidRPr="00596E3A" w:rsidRDefault="00F60DBD" w:rsidP="00F60DBD">
      <w:pPr>
        <w:pStyle w:val="NormalWeb"/>
        <w:spacing w:before="0" w:beforeAutospacing="0" w:after="0" w:afterAutospacing="0"/>
      </w:pPr>
      <w:r w:rsidRPr="00596E3A">
        <w:t>WHAT ARE HORMONE PELLETS</w:t>
      </w:r>
    </w:p>
    <w:p w14:paraId="0EF64CA9" w14:textId="77777777" w:rsidR="00F60DBD" w:rsidRPr="00596E3A" w:rsidRDefault="00F60DBD" w:rsidP="00F60DBD">
      <w:pPr>
        <w:pStyle w:val="NormalWeb"/>
        <w:spacing w:before="0" w:beforeAutospacing="0" w:after="0" w:afterAutospacing="0"/>
      </w:pPr>
    </w:p>
    <w:p w14:paraId="19E7BBAD" w14:textId="1FBF0F11" w:rsidR="00F60DBD" w:rsidRPr="00596E3A" w:rsidRDefault="00F60DBD" w:rsidP="00F60DBD">
      <w:pPr>
        <w:pStyle w:val="NormalWeb"/>
        <w:spacing w:before="0" w:beforeAutospacing="0" w:after="0" w:afterAutospacing="0"/>
      </w:pPr>
      <w:r w:rsidRPr="00596E3A">
        <w:t>Hormones may be administered via injections, topical creams, transdermal patches, or hormone pellets. Most hormone specialists recommend hormone pellets above other methods of administration. Pellets consist of a bioidentical hormone, concentrated down to a pellet the size of a tic</w:t>
      </w:r>
      <w:r w:rsidR="00F22EC6">
        <w:t>-</w:t>
      </w:r>
      <w:r w:rsidRPr="00596E3A">
        <w:t>tac. The pellets are specially designed to slowly release a consistent amount of hormone over a prolonged time</w:t>
      </w:r>
      <w:r w:rsidR="006F6B25" w:rsidRPr="00596E3A">
        <w:t>. T</w:t>
      </w:r>
      <w:r w:rsidRPr="00596E3A">
        <w:t>ypically</w:t>
      </w:r>
      <w:r w:rsidR="006F6B25" w:rsidRPr="00596E3A">
        <w:t>, pellets last between</w:t>
      </w:r>
      <w:r w:rsidRPr="00596E3A">
        <w:t xml:space="preserve"> 3 to </w:t>
      </w:r>
      <w:r w:rsidR="006F6B25" w:rsidRPr="00596E3A">
        <w:t>5</w:t>
      </w:r>
      <w:r w:rsidRPr="00596E3A">
        <w:t xml:space="preserve"> months. </w:t>
      </w:r>
    </w:p>
    <w:p w14:paraId="6A178BE0" w14:textId="77777777" w:rsidR="00F60DBD" w:rsidRPr="00596E3A" w:rsidRDefault="00F60DBD" w:rsidP="00F60DBD">
      <w:pPr>
        <w:pStyle w:val="NormalWeb"/>
        <w:spacing w:before="0" w:beforeAutospacing="0" w:after="0" w:afterAutospacing="0"/>
      </w:pPr>
    </w:p>
    <w:p w14:paraId="245DFAC6" w14:textId="4CD1B588" w:rsidR="00F60DBD" w:rsidRPr="00596E3A" w:rsidRDefault="00F60DBD" w:rsidP="00F60DBD">
      <w:pPr>
        <w:pStyle w:val="NormalWeb"/>
        <w:spacing w:before="0" w:beforeAutospacing="0" w:after="0" w:afterAutospacing="0"/>
      </w:pPr>
      <w:r w:rsidRPr="00596E3A">
        <w:t xml:space="preserve">Pellets </w:t>
      </w:r>
      <w:r w:rsidR="006F6B25" w:rsidRPr="00596E3A">
        <w:t>provide a</w:t>
      </w:r>
      <w:r w:rsidRPr="00596E3A">
        <w:t xml:space="preserve"> better</w:t>
      </w:r>
      <w:r w:rsidR="006F6B25" w:rsidRPr="00596E3A">
        <w:t xml:space="preserve"> delivery system</w:t>
      </w:r>
      <w:r w:rsidRPr="00596E3A">
        <w:t xml:space="preserve"> than other methods of HRT in several ways.</w:t>
      </w:r>
    </w:p>
    <w:p w14:paraId="446A5512" w14:textId="77777777" w:rsidR="00F60DBD" w:rsidRPr="00596E3A" w:rsidRDefault="00F60DBD" w:rsidP="00F60DBD">
      <w:pPr>
        <w:pStyle w:val="NormalWeb"/>
        <w:spacing w:before="0" w:beforeAutospacing="0" w:after="0" w:afterAutospacing="0"/>
      </w:pPr>
    </w:p>
    <w:p w14:paraId="3E4E76E5" w14:textId="77777777" w:rsidR="00F60DBD" w:rsidRPr="00596E3A" w:rsidRDefault="00F60DBD" w:rsidP="00876264">
      <w:pPr>
        <w:pStyle w:val="NormalWeb"/>
        <w:numPr>
          <w:ilvl w:val="0"/>
          <w:numId w:val="10"/>
        </w:numPr>
        <w:spacing w:before="0" w:beforeAutospacing="0" w:after="0" w:afterAutospacing="0"/>
      </w:pPr>
      <w:r w:rsidRPr="00596E3A">
        <w:t>Fast, painless procedure</w:t>
      </w:r>
    </w:p>
    <w:p w14:paraId="6334037C" w14:textId="77777777" w:rsidR="00F60DBD" w:rsidRPr="00596E3A" w:rsidRDefault="00F60DBD" w:rsidP="00876264">
      <w:pPr>
        <w:pStyle w:val="NormalWeb"/>
        <w:numPr>
          <w:ilvl w:val="0"/>
          <w:numId w:val="10"/>
        </w:numPr>
        <w:spacing w:before="0" w:beforeAutospacing="0" w:after="0" w:afterAutospacing="0"/>
      </w:pPr>
      <w:r w:rsidRPr="00596E3A">
        <w:t>No downtime</w:t>
      </w:r>
    </w:p>
    <w:p w14:paraId="5D769326" w14:textId="77777777" w:rsidR="00F60DBD" w:rsidRPr="00596E3A" w:rsidRDefault="00F60DBD" w:rsidP="00876264">
      <w:pPr>
        <w:pStyle w:val="NormalWeb"/>
        <w:numPr>
          <w:ilvl w:val="0"/>
          <w:numId w:val="10"/>
        </w:numPr>
        <w:spacing w:before="0" w:beforeAutospacing="0" w:after="0" w:afterAutospacing="0"/>
      </w:pPr>
      <w:r w:rsidRPr="00596E3A">
        <w:t>Convenient (no injections, gels, patches, or creams to deal with)</w:t>
      </w:r>
    </w:p>
    <w:p w14:paraId="28F7F03F" w14:textId="77777777" w:rsidR="00F60DBD" w:rsidRPr="00596E3A" w:rsidRDefault="00F60DBD" w:rsidP="00876264">
      <w:pPr>
        <w:pStyle w:val="NormalWeb"/>
        <w:numPr>
          <w:ilvl w:val="0"/>
          <w:numId w:val="10"/>
        </w:numPr>
        <w:spacing w:before="0" w:beforeAutospacing="0" w:after="0" w:afterAutospacing="0"/>
      </w:pPr>
      <w:r w:rsidRPr="00596E3A">
        <w:t>Consistent release of hormones</w:t>
      </w:r>
    </w:p>
    <w:p w14:paraId="4AC879C0" w14:textId="77777777" w:rsidR="00F60DBD" w:rsidRPr="00596E3A" w:rsidRDefault="00F60DBD" w:rsidP="00876264">
      <w:pPr>
        <w:pStyle w:val="NormalWeb"/>
        <w:numPr>
          <w:ilvl w:val="0"/>
          <w:numId w:val="10"/>
        </w:numPr>
        <w:spacing w:before="0" w:beforeAutospacing="0" w:after="0" w:afterAutospacing="0"/>
      </w:pPr>
      <w:r w:rsidRPr="00596E3A">
        <w:lastRenderedPageBreak/>
        <w:t>Customized dosing</w:t>
      </w:r>
    </w:p>
    <w:p w14:paraId="07F3A4ED" w14:textId="62473DFF" w:rsidR="00F60DBD" w:rsidRPr="00596E3A" w:rsidRDefault="00F60DBD" w:rsidP="00876264">
      <w:pPr>
        <w:pStyle w:val="NormalWeb"/>
        <w:numPr>
          <w:ilvl w:val="0"/>
          <w:numId w:val="10"/>
        </w:numPr>
        <w:spacing w:before="0" w:beforeAutospacing="0" w:after="0" w:afterAutospacing="0"/>
      </w:pPr>
      <w:r w:rsidRPr="00596E3A">
        <w:t>Long</w:t>
      </w:r>
      <w:r w:rsidR="00F22EC6">
        <w:t>-</w:t>
      </w:r>
      <w:r w:rsidRPr="00596E3A">
        <w:t>lasting effect</w:t>
      </w:r>
    </w:p>
    <w:p w14:paraId="5E322039" w14:textId="4246106E" w:rsidR="00876264" w:rsidRPr="00596E3A" w:rsidRDefault="00876264" w:rsidP="00876264">
      <w:pPr>
        <w:pStyle w:val="NormalWeb"/>
        <w:numPr>
          <w:ilvl w:val="0"/>
          <w:numId w:val="10"/>
        </w:numPr>
        <w:spacing w:before="0" w:beforeAutospacing="0" w:after="0" w:afterAutospacing="0"/>
      </w:pPr>
      <w:r w:rsidRPr="00596E3A">
        <w:t>Requires fewer office visits</w:t>
      </w:r>
    </w:p>
    <w:p w14:paraId="2066DE99" w14:textId="77777777" w:rsidR="00F60DBD" w:rsidRPr="00596E3A" w:rsidRDefault="00F60DBD" w:rsidP="00F60DBD">
      <w:pPr>
        <w:pStyle w:val="NormalWeb"/>
        <w:spacing w:before="0" w:beforeAutospacing="0" w:after="0" w:afterAutospacing="0"/>
      </w:pPr>
    </w:p>
    <w:p w14:paraId="58FD952B" w14:textId="0AB5D6BC" w:rsidR="00F60DBD" w:rsidRPr="00596E3A" w:rsidRDefault="00F22EC6" w:rsidP="00C03A49">
      <w:pPr>
        <w:pStyle w:val="NormalWeb"/>
        <w:spacing w:before="0" w:beforeAutospacing="0" w:after="0" w:afterAutospacing="0"/>
      </w:pPr>
      <w:r>
        <w:t>Before</w:t>
      </w:r>
      <w:r w:rsidR="006F6B25" w:rsidRPr="00596E3A">
        <w:t xml:space="preserve"> your Hormone Replacement Therapy</w:t>
      </w:r>
      <w:r w:rsidR="00F60DBD" w:rsidRPr="00596E3A">
        <w:t>, Dr. Tajkarimi</w:t>
      </w:r>
      <w:r w:rsidR="00181891" w:rsidRPr="00596E3A">
        <w:t xml:space="preserve"> perform</w:t>
      </w:r>
      <w:r w:rsidR="006F6B25" w:rsidRPr="00596E3A">
        <w:t>s</w:t>
      </w:r>
      <w:r w:rsidR="00181891" w:rsidRPr="00596E3A">
        <w:t xml:space="preserve"> a blood test to customize your hormone pellet </w:t>
      </w:r>
      <w:r w:rsidR="006F6B25" w:rsidRPr="00596E3A">
        <w:t>towards</w:t>
      </w:r>
      <w:r w:rsidR="00181891" w:rsidRPr="00596E3A">
        <w:t xml:space="preserve"> your specific needs. Once formulated, Dr. Tajkarimi</w:t>
      </w:r>
      <w:r w:rsidR="00F60DBD" w:rsidRPr="00596E3A">
        <w:t xml:space="preserve"> implants the pellet subcutaneously (beneath the fatty layer of skin)</w:t>
      </w:r>
      <w:r w:rsidR="006F6B25" w:rsidRPr="00596E3A">
        <w:t xml:space="preserve"> near the hip</w:t>
      </w:r>
      <w:r w:rsidR="00F60DBD" w:rsidRPr="00596E3A">
        <w:t>. Local anesthetic ensures the placement of the implant is comfortable and pain</w:t>
      </w:r>
      <w:r>
        <w:t>-</w:t>
      </w:r>
      <w:r w:rsidR="00F60DBD" w:rsidRPr="00596E3A">
        <w:t>free. The procedure typically takes 15-minutes to complete.</w:t>
      </w:r>
    </w:p>
    <w:p w14:paraId="6B0AD2D0" w14:textId="77777777" w:rsidR="00945CCC" w:rsidRPr="00596E3A" w:rsidRDefault="00945CCC" w:rsidP="00C03A49">
      <w:pPr>
        <w:pStyle w:val="NormalWeb"/>
        <w:spacing w:before="0" w:beforeAutospacing="0" w:after="0" w:afterAutospacing="0"/>
      </w:pPr>
    </w:p>
    <w:p w14:paraId="28AB2D77" w14:textId="547695DA" w:rsidR="00945CCC" w:rsidRPr="00596E3A" w:rsidRDefault="00945CCC" w:rsidP="00C03A49">
      <w:pPr>
        <w:pStyle w:val="NormalWeb"/>
        <w:spacing w:before="0" w:beforeAutospacing="0" w:after="0" w:afterAutospacing="0"/>
      </w:pPr>
      <w:r w:rsidRPr="00596E3A">
        <w:t>HORMONE REPLACEMENT THERAPY NEAR ME</w:t>
      </w:r>
    </w:p>
    <w:p w14:paraId="645FBD1C" w14:textId="37EBE7F1" w:rsidR="004969FF" w:rsidRPr="00596E3A" w:rsidRDefault="004969FF" w:rsidP="00C03A49">
      <w:pPr>
        <w:pStyle w:val="NormalWeb"/>
        <w:spacing w:before="0" w:beforeAutospacing="0" w:after="0" w:afterAutospacing="0"/>
      </w:pPr>
    </w:p>
    <w:p w14:paraId="702DD20E" w14:textId="7CFBAEDA" w:rsidR="0060622E" w:rsidRPr="00596E3A" w:rsidRDefault="0060622E" w:rsidP="00C03A49">
      <w:pPr>
        <w:pStyle w:val="NormalWeb"/>
        <w:spacing w:before="0" w:beforeAutospacing="0" w:after="0" w:afterAutospacing="0"/>
      </w:pPr>
      <w:r w:rsidRPr="00596E3A">
        <w:t>If you are ready to live optimally, HRT may be right for you. Learn more by s</w:t>
      </w:r>
      <w:r w:rsidRPr="00596E3A">
        <w:t>chedul</w:t>
      </w:r>
      <w:r w:rsidRPr="00596E3A">
        <w:t>ing</w:t>
      </w:r>
      <w:r w:rsidRPr="00596E3A">
        <w:t xml:space="preserve"> a complimentary virtual </w:t>
      </w:r>
      <w:r w:rsidR="00F22EC6" w:rsidRPr="00596E3A">
        <w:t>online consultation</w:t>
      </w:r>
      <w:r w:rsidRPr="00596E3A">
        <w:t xml:space="preserve"> with Dr</w:t>
      </w:r>
      <w:r w:rsidR="00F22EC6">
        <w:t>.</w:t>
      </w:r>
      <w:r w:rsidRPr="00596E3A">
        <w:t xml:space="preserve"> Tajkarimi. </w:t>
      </w:r>
      <w:r w:rsidRPr="00596E3A">
        <w:t xml:space="preserve">As the premier hormone specialist in </w:t>
      </w:r>
      <w:r w:rsidRPr="00596E3A">
        <w:t>northern Virginia and greater Washington DC</w:t>
      </w:r>
      <w:r w:rsidRPr="00596E3A">
        <w:t xml:space="preserve">, Dr. Tajkarimi can help you feel better, look better, and live better. </w:t>
      </w:r>
      <w:r w:rsidRPr="00596E3A">
        <w:t>Contact Dr. Tajkarimi online by filling out the form below or call 703-687-3601 today.</w:t>
      </w:r>
    </w:p>
    <w:p w14:paraId="26EF1125" w14:textId="77777777" w:rsidR="0060622E" w:rsidRDefault="0060622E" w:rsidP="00C03A49">
      <w:pPr>
        <w:pStyle w:val="NormalWeb"/>
        <w:spacing w:before="0" w:beforeAutospacing="0" w:after="0" w:afterAutospacing="0"/>
      </w:pPr>
    </w:p>
    <w:p w14:paraId="771788C1" w14:textId="77777777" w:rsidR="00F954DC" w:rsidRDefault="00F954DC"/>
    <w:sectPr w:rsidR="00F954D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7A645C"/>
    <w:multiLevelType w:val="hybridMultilevel"/>
    <w:tmpl w:val="EFAAF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92007F"/>
    <w:multiLevelType w:val="hybridMultilevel"/>
    <w:tmpl w:val="6A166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F07FF2"/>
    <w:multiLevelType w:val="hybridMultilevel"/>
    <w:tmpl w:val="90B88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FD1974"/>
    <w:multiLevelType w:val="hybridMultilevel"/>
    <w:tmpl w:val="53149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21109F"/>
    <w:multiLevelType w:val="hybridMultilevel"/>
    <w:tmpl w:val="A2FC2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9C3263"/>
    <w:multiLevelType w:val="hybridMultilevel"/>
    <w:tmpl w:val="9460C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1036B7"/>
    <w:multiLevelType w:val="hybridMultilevel"/>
    <w:tmpl w:val="A7D2C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990322"/>
    <w:multiLevelType w:val="hybridMultilevel"/>
    <w:tmpl w:val="D73A6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363CBD"/>
    <w:multiLevelType w:val="hybridMultilevel"/>
    <w:tmpl w:val="CDCA5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AA6E5B"/>
    <w:multiLevelType w:val="hybridMultilevel"/>
    <w:tmpl w:val="B5109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1E1BC4"/>
    <w:multiLevelType w:val="hybridMultilevel"/>
    <w:tmpl w:val="59987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0"/>
  </w:num>
  <w:num w:numId="4">
    <w:abstractNumId w:val="5"/>
  </w:num>
  <w:num w:numId="5">
    <w:abstractNumId w:val="3"/>
  </w:num>
  <w:num w:numId="6">
    <w:abstractNumId w:val="7"/>
  </w:num>
  <w:num w:numId="7">
    <w:abstractNumId w:val="8"/>
  </w:num>
  <w:num w:numId="8">
    <w:abstractNumId w:val="9"/>
  </w:num>
  <w:num w:numId="9">
    <w:abstractNumId w:val="10"/>
  </w:num>
  <w:num w:numId="10">
    <w:abstractNumId w:val="2"/>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AwNDGwMLIwMTa1MDNV0lEKTi0uzszPAykwrAUAGN36JCwAAAA="/>
  </w:docVars>
  <w:rsids>
    <w:rsidRoot w:val="00F954DC"/>
    <w:rsid w:val="000E46FE"/>
    <w:rsid w:val="00132ED7"/>
    <w:rsid w:val="00181891"/>
    <w:rsid w:val="002309CC"/>
    <w:rsid w:val="0028251C"/>
    <w:rsid w:val="002C382C"/>
    <w:rsid w:val="003057E5"/>
    <w:rsid w:val="004969FF"/>
    <w:rsid w:val="00596E3A"/>
    <w:rsid w:val="0060622E"/>
    <w:rsid w:val="00656AA0"/>
    <w:rsid w:val="006F6B25"/>
    <w:rsid w:val="00876264"/>
    <w:rsid w:val="00945CCC"/>
    <w:rsid w:val="00A051BA"/>
    <w:rsid w:val="00A12C52"/>
    <w:rsid w:val="00AC7262"/>
    <w:rsid w:val="00AE51A2"/>
    <w:rsid w:val="00B2573D"/>
    <w:rsid w:val="00B45432"/>
    <w:rsid w:val="00BA6BEC"/>
    <w:rsid w:val="00C03A49"/>
    <w:rsid w:val="00C10B0F"/>
    <w:rsid w:val="00D24378"/>
    <w:rsid w:val="00D250D9"/>
    <w:rsid w:val="00D60D8B"/>
    <w:rsid w:val="00DE3CD4"/>
    <w:rsid w:val="00F22EC6"/>
    <w:rsid w:val="00F60DBD"/>
    <w:rsid w:val="00F95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B6F4F6"/>
  <w15:chartTrackingRefBased/>
  <w15:docId w15:val="{62008E12-E027-456A-9D37-2A6714B20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A051BA"/>
    <w:rPr>
      <w:b/>
      <w:bCs/>
    </w:rPr>
  </w:style>
  <w:style w:type="paragraph" w:styleId="NormalWeb">
    <w:name w:val="Normal (Web)"/>
    <w:basedOn w:val="Normal"/>
    <w:uiPriority w:val="99"/>
    <w:unhideWhenUsed/>
    <w:rsid w:val="00C03A4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AE51A2"/>
    <w:pPr>
      <w:spacing w:after="200" w:line="276" w:lineRule="auto"/>
      <w:ind w:left="720"/>
      <w:contextualSpacing/>
    </w:pPr>
  </w:style>
  <w:style w:type="paragraph" w:styleId="BalloonText">
    <w:name w:val="Balloon Text"/>
    <w:basedOn w:val="Normal"/>
    <w:link w:val="BalloonTextChar"/>
    <w:uiPriority w:val="99"/>
    <w:semiHidden/>
    <w:unhideWhenUsed/>
    <w:rsid w:val="00B454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5432"/>
    <w:rPr>
      <w:rFonts w:ascii="Segoe UI" w:hAnsi="Segoe UI" w:cs="Segoe UI"/>
      <w:sz w:val="18"/>
      <w:szCs w:val="18"/>
    </w:rPr>
  </w:style>
  <w:style w:type="character" w:customStyle="1" w:styleId="il">
    <w:name w:val="il"/>
    <w:basedOn w:val="DefaultParagraphFont"/>
    <w:rsid w:val="006062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56</TotalTime>
  <Pages>4</Pages>
  <Words>982</Words>
  <Characters>559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8</cp:revision>
  <dcterms:created xsi:type="dcterms:W3CDTF">2020-07-10T00:21:00Z</dcterms:created>
  <dcterms:modified xsi:type="dcterms:W3CDTF">2020-07-20T20:01:00Z</dcterms:modified>
</cp:coreProperties>
</file>